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DF6958" w:rsidP="00F34BB2" w:rsidRDefault="00DF6958" w14:paraId="13FE842B" w14:textId="2DB066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72E1" w:rsidP="00D15691" w:rsidRDefault="00D15691" w14:paraId="59D33014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15691"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Visiting Scientist Program Application </w:t>
      </w:r>
      <w:r w:rsidR="006972E1">
        <w:rPr>
          <w:rFonts w:asciiTheme="minorHAnsi" w:hAnsiTheme="minorHAnsi" w:cstheme="minorHAnsi"/>
          <w:b/>
          <w:bCs/>
          <w:sz w:val="28"/>
          <w:szCs w:val="28"/>
          <w:lang w:val="en-CA"/>
        </w:rPr>
        <w:t>Form</w:t>
      </w:r>
    </w:p>
    <w:p w:rsidRPr="006972E1" w:rsidR="00F74B44" w:rsidP="00F34BB2" w:rsidRDefault="00F74B44" w14:paraId="043788F6" w14:textId="4D70FF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Pr="00A241BA" w:rsidR="005A5EE0" w:rsidP="09F580D9" w:rsidRDefault="005A5EE0" w14:paraId="6BD7D90F" w14:textId="5DA9C54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BFC4D63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Visiting Scientist Program is a travel </w:t>
      </w:r>
      <w:r w:rsidRPr="5BFC4D63" w:rsidR="29867C36">
        <w:rPr>
          <w:rFonts w:ascii="Calibri" w:hAnsi="Calibri" w:cs="Calibri" w:asciiTheme="minorAscii" w:hAnsiTheme="minorAscii" w:cstheme="minorAscii"/>
          <w:sz w:val="24"/>
          <w:szCs w:val="24"/>
        </w:rPr>
        <w:t xml:space="preserve">support program </w:t>
      </w:r>
      <w:r w:rsidRPr="5BFC4D63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for </w:t>
      </w:r>
      <w:r w:rsidRPr="5BFC4D63" w:rsidR="23C22673">
        <w:rPr>
          <w:rFonts w:ascii="Calibri" w:hAnsi="Calibri" w:cs="Calibri" w:asciiTheme="minorAscii" w:hAnsiTheme="minorAscii" w:cstheme="minorAscii"/>
          <w:sz w:val="24"/>
          <w:szCs w:val="24"/>
        </w:rPr>
        <w:t xml:space="preserve">full-time </w:t>
      </w:r>
      <w:r w:rsidRPr="5BFC4D63" w:rsidR="23C22673">
        <w:rPr>
          <w:rFonts w:ascii="Calibri" w:hAnsi="Calibri" w:cs="Calibri" w:asciiTheme="minorAscii" w:hAnsiTheme="minorAscii" w:cstheme="minorAscii"/>
          <w:sz w:val="24"/>
          <w:szCs w:val="24"/>
        </w:rPr>
        <w:t>astroparticle</w:t>
      </w:r>
      <w:r w:rsidRPr="5BFC4D63" w:rsidR="23C2267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hysics</w:t>
      </w:r>
      <w:r w:rsidRPr="5BFC4D63" w:rsidR="00CB39F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searchers </w:t>
      </w:r>
      <w:r w:rsidRPr="5BFC4D63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to </w:t>
      </w:r>
      <w:r w:rsidRPr="5BFC4D63" w:rsidR="002E5596">
        <w:rPr>
          <w:rFonts w:ascii="Calibri" w:hAnsi="Calibri" w:cs="Calibri" w:asciiTheme="minorAscii" w:hAnsiTheme="minorAscii" w:cstheme="minorAscii"/>
          <w:sz w:val="24"/>
          <w:szCs w:val="24"/>
        </w:rPr>
        <w:t xml:space="preserve">visit a host institution for collaborative work </w:t>
      </w:r>
      <w:r w:rsidRPr="5BFC4D63" w:rsidR="00A92B91">
        <w:rPr>
          <w:rFonts w:ascii="Calibri" w:hAnsi="Calibri" w:cs="Calibri" w:asciiTheme="minorAscii" w:hAnsiTheme="minorAscii" w:cstheme="minorAscii"/>
          <w:sz w:val="24"/>
          <w:szCs w:val="24"/>
        </w:rPr>
        <w:t xml:space="preserve">with a new research </w:t>
      </w:r>
      <w:r w:rsidRPr="5BFC4D63" w:rsidR="64802227">
        <w:rPr>
          <w:rFonts w:ascii="Calibri" w:hAnsi="Calibri" w:cs="Calibri" w:asciiTheme="minorAscii" w:hAnsiTheme="minorAscii" w:cstheme="minorAscii"/>
          <w:sz w:val="24"/>
          <w:szCs w:val="24"/>
        </w:rPr>
        <w:t>partner.</w:t>
      </w:r>
      <w:r w:rsidRPr="5BFC4D63" w:rsidR="0AAD37E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program aims to mobilize research talent in Canada to international research organizations/institutions and </w:t>
      </w:r>
      <w:r w:rsidRPr="5BFC4D63" w:rsidR="31561C22">
        <w:rPr>
          <w:rFonts w:ascii="Calibri" w:hAnsi="Calibri" w:cs="Calibri" w:asciiTheme="minorAscii" w:hAnsiTheme="minorAscii" w:cstheme="minorAscii"/>
          <w:sz w:val="24"/>
          <w:szCs w:val="24"/>
        </w:rPr>
        <w:t xml:space="preserve">to </w:t>
      </w:r>
      <w:r w:rsidRPr="5BFC4D63" w:rsidR="0AAD37E9">
        <w:rPr>
          <w:rFonts w:ascii="Calibri" w:hAnsi="Calibri" w:cs="Calibri" w:asciiTheme="minorAscii" w:hAnsiTheme="minorAscii" w:cstheme="minorAscii"/>
          <w:sz w:val="24"/>
          <w:szCs w:val="24"/>
        </w:rPr>
        <w:t xml:space="preserve">bring international researchers to Canada. </w:t>
      </w:r>
      <w:r w:rsidRPr="5BFC4D63" w:rsidR="64802227">
        <w:rPr>
          <w:rFonts w:ascii="Calibri" w:hAnsi="Calibri" w:cs="Calibri" w:asciiTheme="minorAscii" w:hAnsiTheme="minorAscii" w:cstheme="minorAscii"/>
          <w:sz w:val="24"/>
          <w:szCs w:val="24"/>
        </w:rPr>
        <w:t>This program is meant to supplement, rather than replace regular</w:t>
      </w:r>
      <w:r w:rsidRPr="5BFC4D63" w:rsidR="005A5EE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63FA76F0">
        <w:rPr>
          <w:rFonts w:ascii="Calibri" w:hAnsi="Calibri" w:cs="Calibri" w:asciiTheme="minorAscii" w:hAnsiTheme="minorAscii" w:cstheme="minorAscii"/>
          <w:sz w:val="24"/>
          <w:szCs w:val="24"/>
        </w:rPr>
        <w:t>sabbatical</w:t>
      </w:r>
      <w:r w:rsidRPr="5BFC4D63" w:rsidR="3468A718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xchanges by offering flexible support for short-duration, intermittent, or “side-trip” </w:t>
      </w:r>
      <w:r w:rsidRPr="5BFC4D63" w:rsidR="3D95F1A7">
        <w:rPr>
          <w:rFonts w:ascii="Calibri" w:hAnsi="Calibri" w:cs="Calibri" w:asciiTheme="minorAscii" w:hAnsiTheme="minorAscii" w:cstheme="minorAscii"/>
          <w:sz w:val="24"/>
          <w:szCs w:val="24"/>
        </w:rPr>
        <w:t xml:space="preserve">visits with excellent potential to seed future long-term research collaboration. </w:t>
      </w:r>
    </w:p>
    <w:p w:rsidRPr="00A241BA" w:rsidR="005A5EE0" w:rsidP="5BFC4D63" w:rsidRDefault="005A5EE0" w14:paraId="27AF19AF" w14:textId="746D488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5A5EE0" w:rsidP="5BFC4D63" w:rsidRDefault="005A5EE0" w14:paraId="53F8412D" w14:textId="318EF97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632650FB">
        <w:rPr>
          <w:rFonts w:ascii="Calibri" w:hAnsi="Calibri" w:cs="Calibri" w:asciiTheme="minorAscii" w:hAnsiTheme="minorAscii" w:cstheme="minorAscii"/>
          <w:sz w:val="24"/>
          <w:szCs w:val="24"/>
        </w:rPr>
        <w:t>The Visiting Scientist Program is structured to accommodate both tenure track faculty and postdoctoral fellow exchanges.</w:t>
      </w:r>
      <w:r w:rsidRPr="6D705563" w:rsidR="4D4A2B0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Applicants must have a PhD in a relevant field and be </w:t>
      </w:r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>established</w:t>
      </w:r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n their field of </w:t>
      </w:r>
      <w:bookmarkStart w:name="_Int_3FwHlKr6" w:id="212235291"/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>research,</w:t>
      </w:r>
      <w:bookmarkEnd w:id="212235291"/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he proposed research program must be aligned with the </w:t>
      </w:r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>objectives</w:t>
      </w:r>
      <w:r w:rsidRPr="6D705563" w:rsidR="0D7EC9A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Institute.</w:t>
      </w:r>
    </w:p>
    <w:p w:rsidRPr="00A241BA" w:rsidR="005A5EE0" w:rsidP="5BFC4D63" w:rsidRDefault="005A5EE0" w14:paraId="1FD53225" w14:textId="481606B8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877FA5" w:rsidP="5BFC4D63" w:rsidRDefault="000F2264" w14:paraId="74AB2D52" w14:textId="5AD554A0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McDonald Institute welcomes applications from scientists with an interest in advancing areas of research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at </w:t>
      </w: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>align</w:t>
      </w: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the </w:t>
      </w: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>objectives</w:t>
      </w: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 the McDonald </w:t>
      </w:r>
      <w:r w:rsidRPr="6D705563" w:rsidR="45C74F32">
        <w:rPr>
          <w:rFonts w:ascii="Calibri" w:hAnsi="Calibri" w:cs="Calibri" w:asciiTheme="minorAscii" w:hAnsiTheme="minorAscii" w:cstheme="minorAscii"/>
          <w:sz w:val="24"/>
          <w:szCs w:val="24"/>
        </w:rPr>
        <w:t>Institute</w:t>
      </w:r>
      <w:r w:rsidRPr="6D705563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>The host institution may be in Canada or abroad. The number and value of the awards each year will</w:t>
      </w:r>
      <w:r w:rsidRPr="6D705563" w:rsidR="005B45B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e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>determined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y the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>demand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the funds available.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>maximum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single award will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not 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eed </w:t>
      </w:r>
      <w:r w:rsidRPr="6D705563" w:rsidR="00877FA5">
        <w:rPr>
          <w:rFonts w:ascii="Calibri" w:hAnsi="Calibri" w:cs="Calibri" w:asciiTheme="minorAscii" w:hAnsiTheme="minorAscii" w:cstheme="minorAscii"/>
          <w:sz w:val="24"/>
          <w:szCs w:val="24"/>
        </w:rPr>
        <w:t>$</w:t>
      </w:r>
      <w:r w:rsidRPr="6D705563" w:rsidR="072F245A">
        <w:rPr>
          <w:rFonts w:ascii="Calibri" w:hAnsi="Calibri" w:cs="Calibri" w:asciiTheme="minorAscii" w:hAnsiTheme="minorAscii" w:cstheme="minorAscii"/>
          <w:sz w:val="24"/>
          <w:szCs w:val="24"/>
        </w:rPr>
        <w:t>1</w:t>
      </w:r>
      <w:r w:rsidRPr="6D705563" w:rsidR="65DD9956">
        <w:rPr>
          <w:rFonts w:ascii="Calibri" w:hAnsi="Calibri" w:cs="Calibri" w:asciiTheme="minorAscii" w:hAnsiTheme="minorAscii" w:cstheme="minorAscii"/>
          <w:sz w:val="24"/>
          <w:szCs w:val="24"/>
        </w:rPr>
        <w:t>6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>k</w:t>
      </w:r>
      <w:r w:rsidRPr="6D705563" w:rsidR="00964F4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DN</w:t>
      </w:r>
      <w:r w:rsidRPr="6D705563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6D705563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Reimbursements can be used to cover the eligible travel costs, </w:t>
      </w:r>
      <w:r w:rsidRPr="6D705563" w:rsidR="197336E0">
        <w:rPr>
          <w:rFonts w:ascii="Calibri" w:hAnsi="Calibri" w:cs="Calibri" w:asciiTheme="minorAscii" w:hAnsiTheme="minorAscii" w:cstheme="minorAscii"/>
          <w:sz w:val="24"/>
          <w:szCs w:val="24"/>
        </w:rPr>
        <w:t>accommodations,</w:t>
      </w:r>
      <w:r w:rsidRPr="6D705563" w:rsidR="3142C4B7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other working expenses (</w:t>
      </w:r>
      <w:r w:rsidRPr="6D705563" w:rsidR="3142C4B7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please review the “Expense Reimbursement Policy</w:t>
      </w:r>
      <w:r w:rsidRPr="6D705563" w:rsidR="3142C4B7">
        <w:rPr>
          <w:rFonts w:ascii="Calibri" w:hAnsi="Calibri" w:cs="Calibri" w:asciiTheme="minorAscii" w:hAnsiTheme="minorAscii" w:cstheme="minorAscii"/>
          <w:sz w:val="24"/>
          <w:szCs w:val="24"/>
        </w:rPr>
        <w:t>” document). Visitors are expected to contribute to the academic and scholarly life of the host institution through collaborative work, the presentation of research seminars, and mentorship of highly qualified personnel.</w:t>
      </w:r>
    </w:p>
    <w:p w:rsidRPr="00A241BA" w:rsidR="00877FA5" w:rsidP="4654F6D8" w:rsidRDefault="000F2264" w14:paraId="7A8DB26D" w14:textId="351268B4">
      <w:pPr>
        <w:tabs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877FA5" w:rsidP="00881D68" w:rsidRDefault="00877FA5" w14:paraId="6F7E96D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Pr="00A241BA" w:rsidR="005D4621" w:rsidP="5BFC4D63" w:rsidRDefault="0074690A" w14:paraId="14B4FDF5" w14:textId="099AC8C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510789A6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4"/>
          <w:szCs w:val="24"/>
        </w:rPr>
        <w:t>POSTDOCTORAL FELLOW APPLICANTS:</w:t>
      </w:r>
      <w:r>
        <w:br/>
      </w:r>
      <w:r w:rsidRPr="6D705563" w:rsidR="51770910">
        <w:rPr>
          <w:rFonts w:ascii="Calibri" w:hAnsi="Calibri" w:cs="Calibri" w:asciiTheme="minorAscii" w:hAnsiTheme="minorAscii" w:cstheme="minorAscii"/>
          <w:sz w:val="24"/>
          <w:szCs w:val="24"/>
        </w:rPr>
        <w:t xml:space="preserve">Postdcotoral fellows are encouraged to apply for supports for short-term working visits of up to three-months' duration. </w:t>
      </w:r>
      <w:r w:rsidRPr="6D705563" w:rsidR="2B93600A">
        <w:rPr>
          <w:rFonts w:ascii="Calibri" w:hAnsi="Calibri" w:cs="Calibri" w:asciiTheme="minorAscii" w:hAnsiTheme="minorAscii" w:cstheme="minorAscii"/>
          <w:sz w:val="24"/>
          <w:szCs w:val="24"/>
        </w:rPr>
        <w:t>All postdoctoral applicants must</w:t>
      </w:r>
      <w:r w:rsidRPr="6D705563" w:rsidR="7C40D3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6D705563" w:rsidR="7EA95D86">
        <w:rPr>
          <w:rFonts w:ascii="Calibri" w:hAnsi="Calibri" w:cs="Calibri" w:asciiTheme="minorAscii" w:hAnsiTheme="minorAscii" w:cstheme="minorAscii"/>
          <w:sz w:val="24"/>
          <w:szCs w:val="24"/>
        </w:rPr>
        <w:t xml:space="preserve">either </w:t>
      </w:r>
      <w:r w:rsidRPr="6D705563" w:rsidR="2B9360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obtain </w:t>
      </w:r>
      <w:r w:rsidRPr="6D705563" w:rsidR="51E7B6D4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ir primary faculty </w:t>
      </w:r>
      <w:r w:rsidRPr="6D705563" w:rsidR="75956C38">
        <w:rPr>
          <w:rFonts w:ascii="Calibri" w:hAnsi="Calibri" w:cs="Calibri" w:asciiTheme="minorAscii" w:hAnsiTheme="minorAscii" w:cstheme="minorAscii"/>
          <w:sz w:val="24"/>
          <w:szCs w:val="24"/>
        </w:rPr>
        <w:t>supervisor’s signature</w:t>
      </w:r>
      <w:r w:rsidRPr="6D705563" w:rsidR="51E7B6D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n this application (acknowledgement and consent) or </w:t>
      </w:r>
      <w:r w:rsidRPr="6D705563" w:rsidR="51E7B6D4">
        <w:rPr>
          <w:rFonts w:ascii="Calibri" w:hAnsi="Calibri" w:cs="Calibri" w:asciiTheme="minorAscii" w:hAnsiTheme="minorAscii" w:cstheme="minorAscii"/>
          <w:sz w:val="24"/>
          <w:szCs w:val="24"/>
        </w:rPr>
        <w:t>submit</w:t>
      </w:r>
      <w:r w:rsidRPr="6D705563" w:rsidR="51E7B6D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 separate</w:t>
      </w:r>
      <w:r w:rsidRPr="6D705563" w:rsidR="3163668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igned</w:t>
      </w:r>
      <w:r w:rsidRPr="6D705563" w:rsidR="2B9360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letter of support </w:t>
      </w:r>
      <w:r w:rsidRPr="6D705563" w:rsidR="761DFD0B">
        <w:rPr>
          <w:rFonts w:ascii="Calibri" w:hAnsi="Calibri" w:cs="Calibri" w:asciiTheme="minorAscii" w:hAnsiTheme="minorAscii" w:cstheme="minorAscii"/>
          <w:sz w:val="24"/>
          <w:szCs w:val="24"/>
        </w:rPr>
        <w:t>from their primary faculty supervisor endorsing the proposed visit’s work program, duration, and loc</w:t>
      </w:r>
      <w:r w:rsidRPr="6D705563" w:rsidR="6ED8C454">
        <w:rPr>
          <w:rFonts w:ascii="Calibri" w:hAnsi="Calibri" w:cs="Calibri" w:asciiTheme="minorAscii" w:hAnsiTheme="minorAscii" w:cstheme="minorAscii"/>
          <w:sz w:val="24"/>
          <w:szCs w:val="24"/>
        </w:rPr>
        <w:t>ale</w:t>
      </w:r>
      <w:r w:rsidRPr="6D705563" w:rsidR="761DFD0B">
        <w:rPr>
          <w:rFonts w:ascii="Calibri" w:hAnsi="Calibri" w:cs="Calibri" w:asciiTheme="minorAscii" w:hAnsiTheme="minorAscii" w:cstheme="minorAscii"/>
          <w:sz w:val="24"/>
          <w:szCs w:val="24"/>
        </w:rPr>
        <w:t>.</w:t>
      </w:r>
    </w:p>
    <w:p w:rsidR="2BBCCE15" w:rsidP="2BBCCE15" w:rsidRDefault="2BBCCE15" w14:paraId="05847EF8" w14:textId="2F1B0915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5D4621" w:rsidP="2BBCCE15" w:rsidRDefault="0074690A" w14:paraId="58E5E534" w14:textId="49CB7F7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4"/>
          <w:szCs w:val="24"/>
        </w:rPr>
      </w:pPr>
      <w:r w:rsidRPr="2BBCCE15" w:rsidR="01EF5285">
        <w:rPr>
          <w:rFonts w:ascii="Calibri" w:hAnsi="Calibri" w:cs="Calibri" w:asciiTheme="minorAscii" w:hAnsiTheme="minorAscii" w:cstheme="minorAscii"/>
          <w:b w:val="1"/>
          <w:bCs w:val="1"/>
          <w:i w:val="1"/>
          <w:iCs w:val="1"/>
          <w:sz w:val="24"/>
          <w:szCs w:val="24"/>
        </w:rPr>
        <w:t>FACULTY APPLICANTS:</w:t>
      </w:r>
    </w:p>
    <w:p w:rsidRPr="00A241BA" w:rsidR="005D4621" w:rsidP="5BFC4D63" w:rsidRDefault="0074690A" w14:paraId="1AF18DCF" w14:textId="367D86D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5BFC4D63" w:rsidR="04DA44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Faculty applicants are encouraged to apply </w:t>
      </w:r>
      <w:r w:rsidRPr="5BFC4D63" w:rsidR="504EF14D">
        <w:rPr>
          <w:rFonts w:ascii="Calibri" w:hAnsi="Calibri" w:cs="Calibri" w:asciiTheme="minorAscii" w:hAnsiTheme="minorAscii" w:cstheme="minorAscii"/>
          <w:sz w:val="24"/>
          <w:szCs w:val="24"/>
        </w:rPr>
        <w:t>for</w:t>
      </w:r>
      <w:r w:rsidRPr="5BFC4D63" w:rsidR="63DC53EE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upports for</w:t>
      </w:r>
      <w:r w:rsidRPr="5BFC4D63" w:rsidR="04DA44B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495189D3">
        <w:rPr>
          <w:rFonts w:ascii="Calibri" w:hAnsi="Calibri" w:cs="Calibri" w:asciiTheme="minorAscii" w:hAnsiTheme="minorAscii" w:cstheme="minorAscii"/>
          <w:sz w:val="24"/>
          <w:szCs w:val="24"/>
        </w:rPr>
        <w:t xml:space="preserve">short-duration </w:t>
      </w:r>
      <w:r w:rsidRPr="5BFC4D63" w:rsidR="04DA44B9">
        <w:rPr>
          <w:rFonts w:ascii="Calibri" w:hAnsi="Calibri" w:cs="Calibri" w:asciiTheme="minorAscii" w:hAnsiTheme="minorAscii" w:cstheme="minorAscii"/>
          <w:sz w:val="24"/>
          <w:szCs w:val="24"/>
        </w:rPr>
        <w:t>non-sabbatical exchanges</w:t>
      </w:r>
      <w:r w:rsidRPr="5BFC4D63" w:rsidR="04DA44B9">
        <w:rPr>
          <w:rFonts w:ascii="Calibri" w:hAnsi="Calibri" w:cs="Calibri" w:asciiTheme="minorAscii" w:hAnsiTheme="minorAscii" w:cstheme="minorAscii"/>
          <w:sz w:val="24"/>
          <w:szCs w:val="24"/>
        </w:rPr>
        <w:t>,</w:t>
      </w:r>
      <w:r w:rsidRPr="5BFC4D63" w:rsidR="640B8696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04DA44B9">
        <w:rPr>
          <w:rFonts w:ascii="Calibri" w:hAnsi="Calibri" w:cs="Calibri" w:asciiTheme="minorAscii" w:hAnsiTheme="minorAscii" w:cstheme="minorAscii"/>
          <w:sz w:val="24"/>
          <w:szCs w:val="24"/>
        </w:rPr>
        <w:t>or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4203AA88">
        <w:rPr>
          <w:rFonts w:ascii="Calibri" w:hAnsi="Calibri" w:cs="Calibri" w:asciiTheme="minorAscii" w:hAnsiTheme="minorAscii" w:cstheme="minorAscii"/>
          <w:sz w:val="24"/>
          <w:szCs w:val="24"/>
        </w:rPr>
        <w:t xml:space="preserve">for 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>exchanges that occur during a normal sabbatical period</w:t>
      </w:r>
      <w:r w:rsidRPr="5BFC4D63" w:rsidR="527EDE61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ut are not otherwise fundable from base operating grants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(</w:t>
      </w:r>
      <w:r w:rsidRPr="5BFC4D63" w:rsidR="09B24D55">
        <w:rPr>
          <w:rFonts w:ascii="Calibri" w:hAnsi="Calibri" w:cs="Calibri" w:asciiTheme="minorAscii" w:hAnsiTheme="minorAscii" w:cstheme="minorAscii"/>
          <w:sz w:val="24"/>
          <w:szCs w:val="24"/>
        </w:rPr>
        <w:t>e.g.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, </w:t>
      </w:r>
      <w:r w:rsidRPr="5BFC4D63" w:rsidR="7D675A42">
        <w:rPr>
          <w:rFonts w:ascii="Calibri" w:hAnsi="Calibri" w:cs="Calibri" w:asciiTheme="minorAscii" w:hAnsiTheme="minorAscii" w:cstheme="minorAscii"/>
          <w:sz w:val="24"/>
          <w:szCs w:val="24"/>
        </w:rPr>
        <w:t xml:space="preserve">travel supports for 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>short</w:t>
      </w:r>
      <w:r w:rsidRPr="5BFC4D63" w:rsidR="5551B21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upplementary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5A97C152">
        <w:rPr>
          <w:rFonts w:ascii="Calibri" w:hAnsi="Calibri" w:cs="Calibri" w:asciiTheme="minorAscii" w:hAnsiTheme="minorAscii" w:cstheme="minorAscii"/>
          <w:sz w:val="24"/>
          <w:szCs w:val="24"/>
        </w:rPr>
        <w:t>working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5A97C152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hanges 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>that occur</w:t>
      </w:r>
      <w:r w:rsidRPr="5BFC4D63" w:rsidR="75AF1C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“offsite”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5BFC4D63" w:rsidR="396971EE">
        <w:rPr>
          <w:rFonts w:ascii="Calibri" w:hAnsi="Calibri" w:cs="Calibri" w:asciiTheme="minorAscii" w:hAnsiTheme="minorAscii" w:cstheme="minorAscii"/>
          <w:sz w:val="24"/>
          <w:szCs w:val="24"/>
        </w:rPr>
        <w:t>from a core sabbatical working site</w:t>
      </w:r>
      <w:r w:rsidRPr="5BFC4D63" w:rsidR="396971EE">
        <w:rPr>
          <w:rFonts w:ascii="Calibri" w:hAnsi="Calibri" w:cs="Calibri" w:asciiTheme="minorAscii" w:hAnsiTheme="minorAscii" w:cstheme="minorAscii"/>
          <w:sz w:val="24"/>
          <w:szCs w:val="24"/>
        </w:rPr>
        <w:t>)</w:t>
      </w:r>
      <w:r w:rsidRPr="5BFC4D63" w:rsidR="7CD9F1FB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5BFC4D63" w:rsidR="1E57EACE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</w:p>
    <w:p w:rsidRPr="00A241BA" w:rsidR="005D4621" w:rsidP="00F74B44" w:rsidRDefault="005D4621" w14:paraId="7A31B4E1" w14:textId="45030F8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5D4621" w:rsidP="2BBCCE15" w:rsidRDefault="005D4621" w14:paraId="2178C009" w14:textId="08FA13C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>
        <w:br/>
      </w:r>
    </w:p>
    <w:p w:rsidRPr="00A241BA" w:rsidR="00424FF0" w:rsidP="00424FF0" w:rsidRDefault="00424FF0" w14:paraId="402092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RDefault="000849A4" w14:paraId="4C6B2468" w14:textId="77777777">
      <w:pPr>
        <w:rPr>
          <w:rStyle w:val="normaltextrun"/>
          <w:rFonts w:asciiTheme="minorHAnsi" w:hAnsiTheme="minorHAnsi" w:eastAsiaTheme="minorEastAsia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br w:type="page"/>
      </w:r>
    </w:p>
    <w:p w:rsidRPr="00A241BA" w:rsidR="00622F25" w:rsidP="00424FF0" w:rsidRDefault="00622F25" w14:paraId="4D3E1C2F" w14:textId="7F59B038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Personal Information: </w:t>
      </w:r>
    </w:p>
    <w:p w:rsidRPr="00A241BA" w:rsidR="00424FF0" w:rsidP="00424FF0" w:rsidRDefault="00424FF0" w14:paraId="78F8CC4E" w14:textId="167CCFD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0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0"/>
    </w:p>
    <w:p w:rsidRPr="00A241BA" w:rsidR="00424FF0" w:rsidP="00424FF0" w:rsidRDefault="00424FF0" w14:paraId="7BC2BD40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78E33642" w14:textId="1ABB31EF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name="Text3" w:id="1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"/>
    </w:p>
    <w:p w:rsidRPr="00A241BA" w:rsidR="00424FF0" w:rsidP="00424FF0" w:rsidRDefault="00424FF0" w14:paraId="3FA5857A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4BFE6AC4" w14:textId="5AB9CEF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name="Text4" w:id="2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2"/>
    </w:p>
    <w:p w:rsidRPr="00A241BA" w:rsidR="00424FF0" w:rsidP="00424FF0" w:rsidRDefault="00424FF0" w14:paraId="254580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6DC1B0CA" w14:textId="1D294C23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 Number</w:t>
      </w:r>
      <w:r w:rsidR="00C4716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424FF0" w:rsidP="00424FF0" w:rsidRDefault="00424FF0" w14:paraId="7A52CC0C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P="000849A4" w:rsidRDefault="000849A4" w14:paraId="2E722518" w14:textId="3C08525A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name="Text5" w:id="3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3"/>
    </w:p>
    <w:p w:rsidRPr="00A241BA" w:rsidR="000849A4" w:rsidP="000849A4" w:rsidRDefault="000849A4" w14:paraId="264C2B8D" w14:textId="1944778D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Address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0849A4" w:rsidP="000849A4" w:rsidRDefault="000849A4" w14:paraId="4616FCBC" w14:textId="4BFBE31C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C641DA" w:rsidP="6D705563" w:rsidRDefault="000849A4" w14:paraId="308A5967" w14:textId="5CD763B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 w:themeColor="text1"/>
        </w:rPr>
      </w:pPr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Position at Home Institution: (</w:t>
      </w:r>
      <w:bookmarkStart w:name="_Int_r4XLnkAu" w:id="1465995540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e.g.</w:t>
      </w:r>
      <w:bookmarkEnd w:id="1465995540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enured Associate Professor): 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t xml:space="preserve"> </w:t>
      </w:r>
      <w:r w:rsidRPr="6D705563">
        <w:rPr>
          <w:rFonts w:ascii="Calibri" w:hAnsi="Calibri" w:cs="Calibri" w:asciiTheme="minorAscii" w:hAnsiTheme="minorAscii" w:cstheme="minorAsci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6D705563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6D705563">
        <w:rPr>
          <w:rStyle w:val="normaltextrun"/>
          <w:rFonts w:eastAsia="ＭＳ 明朝" w:eastAsiaTheme="minorEastAsia"/>
          <w:color w:val="000000"/>
        </w:rPr>
        <w:fldChar w:fldCharType="separate"/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0849A4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>
        <w:rPr>
          <w:rFonts w:ascii="Calibri" w:hAnsi="Calibri" w:cs="Calibri" w:asciiTheme="minorAscii" w:hAnsiTheme="minorAscii" w:cstheme="minorAscii"/>
        </w:rPr>
        <w:fldChar w:fldCharType="end"/>
      </w:r>
    </w:p>
    <w:p w:rsidRPr="00A241BA" w:rsidR="000849A4" w:rsidP="00F74B44" w:rsidRDefault="000849A4" w14:paraId="4E18E355" w14:textId="2BD5FF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849A4" w:rsidP="6D705563" w:rsidRDefault="000849A4" w14:paraId="4BC27592" w14:textId="4EB9B89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</w:pPr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>Current Research Program &amp; Role (</w:t>
      </w:r>
      <w:bookmarkStart w:name="_Int_RuB3CPxX" w:id="1110829162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>e.g.</w:t>
      </w:r>
      <w:bookmarkEnd w:id="1110829162"/>
      <w:r w:rsidRPr="6D705563" w:rsidR="000849A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PICO Dark Matter Experiment, Analysis Coordinator)</w:t>
      </w:r>
      <w:r w:rsidRPr="6D705563" w:rsidR="00622F25">
        <w:rPr>
          <w:rFonts w:ascii="Calibri" w:hAnsi="Calibri" w:cs="Calibri" w:asciiTheme="minorAscii" w:hAnsiTheme="minorAscii" w:cstheme="minorAscii"/>
          <w:sz w:val="24"/>
          <w:szCs w:val="24"/>
        </w:rPr>
        <w:t>: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t xml:space="preserve"> 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instrText xml:space="preserve"> FORMTEXT </w:instrTex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separate"/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noProof/>
          <w:color w:val="000000"/>
        </w:rPr>
        <w:t> </w:t>
      </w:r>
      <w:r w:rsidRPr="6D705563" w:rsidR="00622F25">
        <w:rPr>
          <w:rStyle w:val="normaltextrun"/>
          <w:rFonts w:ascii="Calibri" w:hAnsi="Calibri" w:eastAsia="ＭＳ 明朝" w:cs="Calibri" w:asciiTheme="minorAscii" w:hAnsiTheme="minorAscii" w:eastAsiaTheme="minorEastAsia" w:cstheme="minorAscii"/>
          <w:color w:val="000000"/>
        </w:rPr>
        <w:fldChar w:fldCharType="end"/>
      </w:r>
    </w:p>
    <w:p w:rsidRPr="00A241BA" w:rsidR="00622F25" w:rsidP="00F74B44" w:rsidRDefault="00622F25" w14:paraId="45EA9DF8" w14:textId="54BB00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622F25" w:rsidP="00622F25" w:rsidRDefault="00622F25" w14:paraId="2506345B" w14:textId="3B4C4B29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Exchange Information: </w:t>
      </w:r>
    </w:p>
    <w:p w:rsidRPr="00A241BA" w:rsidR="00622F25" w:rsidP="00F74B44" w:rsidRDefault="00622F25" w14:paraId="1BF1DD79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Date and Length of Intended Exchange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4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4"/>
    </w:p>
    <w:p w:rsidRPr="00A241BA" w:rsidR="00622F25" w:rsidP="00F74B44" w:rsidRDefault="00622F25" w14:paraId="6DECEF4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622F25" w:rsidP="00F74B44" w:rsidRDefault="00622F25" w14:paraId="78EC260E" w14:textId="598A1E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Host Institution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5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22C2911E" w14:textId="3C176AB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</w:t>
      </w:r>
      <w:r w:rsidRPr="00A241BA" w:rsidR="002B721A">
        <w:rPr>
          <w:rFonts w:asciiTheme="minorHAnsi" w:hAnsiTheme="minorHAnsi" w:cstheme="minorHAnsi"/>
          <w:sz w:val="24"/>
          <w:szCs w:val="24"/>
        </w:rPr>
        <w:t>Institution</w:t>
      </w:r>
      <w:r w:rsidRPr="00A241BA">
        <w:rPr>
          <w:rFonts w:asciiTheme="minorHAnsi" w:hAnsiTheme="minorHAnsi" w:cstheme="minorHAnsi"/>
          <w:sz w:val="24"/>
          <w:szCs w:val="24"/>
        </w:rPr>
        <w:t xml:space="preserve"> Address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name="Text8" w:id="6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6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54C29459" w14:textId="491815F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Institution Phone Number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name="Text9" w:id="7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7"/>
    </w:p>
    <w:p w:rsidRPr="00A241BA" w:rsidR="00622F25" w:rsidP="00F74B44" w:rsidRDefault="00622F25" w14:paraId="4D2E371B" w14:textId="7C2999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Collaborator</w:t>
      </w:r>
      <w:r w:rsidR="006E0ACB">
        <w:rPr>
          <w:rFonts w:asciiTheme="minorHAnsi" w:hAnsiTheme="minorHAnsi" w:cstheme="minorHAnsi"/>
          <w:sz w:val="24"/>
          <w:szCs w:val="24"/>
        </w:rPr>
        <w:t>(</w:t>
      </w:r>
      <w:r w:rsidRPr="00A241BA">
        <w:rPr>
          <w:rFonts w:asciiTheme="minorHAnsi" w:hAnsiTheme="minorHAnsi" w:cstheme="minorHAnsi"/>
          <w:sz w:val="24"/>
          <w:szCs w:val="24"/>
        </w:rPr>
        <w:t>s</w:t>
      </w:r>
      <w:r w:rsidR="006E0ACB">
        <w:rPr>
          <w:rFonts w:asciiTheme="minorHAnsi" w:hAnsiTheme="minorHAnsi" w:cstheme="minorHAnsi"/>
          <w:sz w:val="24"/>
          <w:szCs w:val="24"/>
        </w:rPr>
        <w:t>)</w:t>
      </w:r>
      <w:r w:rsidRPr="00A241BA">
        <w:rPr>
          <w:rFonts w:asciiTheme="minorHAnsi" w:hAnsiTheme="minorHAnsi" w:cstheme="minorHAnsi"/>
          <w:sz w:val="24"/>
          <w:szCs w:val="24"/>
        </w:rPr>
        <w:t xml:space="preserve"> at Host Institution with whom you have arranged to work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name="Text10" w:id="8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8"/>
    </w:p>
    <w:p w:rsidRPr="00A241BA" w:rsidR="00622F25" w:rsidP="00F74B44" w:rsidRDefault="00622F25" w14:paraId="0029E88B" w14:textId="5D3E6F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3F4B03FD" w14:textId="12CD099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2BBCCE15" w:rsidR="71F2AD1E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Brief Research Proposal and Benefits of the Visit:</w:t>
      </w:r>
    </w:p>
    <w:p w:rsidR="2BBCCE15" w:rsidP="2BBCCE15" w:rsidRDefault="2BBCCE15" w14:paraId="29BBABA7" w14:textId="782A9873">
      <w:pPr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0D394C" w:rsidP="2BBCCE15" w:rsidRDefault="000D394C" w14:textId="7ED001FF" w14:paraId="7AE996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Title of the </w:t>
      </w:r>
      <w:r w:rsidRPr="2BBCCE15" w:rsidR="00C51018">
        <w:rPr>
          <w:rFonts w:ascii="Calibri" w:hAnsi="Calibri" w:cs="Calibri" w:asciiTheme="minorAscii" w:hAnsiTheme="minorAscii" w:cstheme="minorAscii"/>
          <w:sz w:val="24"/>
          <w:szCs w:val="24"/>
        </w:rPr>
        <w:t>r</w:t>
      </w: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esearch </w:t>
      </w:r>
      <w:r w:rsidRPr="2BBCCE15" w:rsidR="00C51018">
        <w:rPr>
          <w:rFonts w:ascii="Calibri" w:hAnsi="Calibri" w:cs="Calibri" w:asciiTheme="minorAscii" w:hAnsiTheme="minorAscii" w:cstheme="minorAscii"/>
          <w:sz w:val="24"/>
          <w:szCs w:val="24"/>
        </w:rPr>
        <w:t>p</w:t>
      </w:r>
      <w:r w:rsidRPr="2BBCCE15" w:rsidR="000D394C">
        <w:rPr>
          <w:rFonts w:ascii="Calibri" w:hAnsi="Calibri" w:cs="Calibri" w:asciiTheme="minorAscii" w:hAnsiTheme="minorAscii" w:cstheme="minorAscii"/>
          <w:sz w:val="24"/>
          <w:szCs w:val="24"/>
        </w:rPr>
        <w:t xml:space="preserve">roject: </w:t>
      </w:r>
    </w:p>
    <w:p w:rsidRPr="00A241BA" w:rsidR="000D394C" w:rsidP="2BBCCE15" w:rsidRDefault="000D394C" w14:paraId="5FAEA2CD" w14:textId="6FC86568">
      <w:pPr>
        <w:pBdr>
          <w:top w:val="single" w:color="FF000000" w:sz="6" w:space="1"/>
          <w:left w:val="single" w:color="FF000000" w:sz="6" w:space="1"/>
          <w:bottom w:val="single" w:color="FF000000" w:sz="6" w:space="1"/>
          <w:right w:val="single" w:color="FF000000" w:sz="6" w:space="1"/>
        </w:pBdr>
        <w:ind/>
        <w:rPr>
          <w:rFonts w:ascii="Calibri" w:hAnsi="Calibri" w:cs="Calibri" w:asciiTheme="minorAscii" w:hAnsiTheme="minorAscii" w:cstheme="minorAscii"/>
        </w:rPr>
      </w:pPr>
      <w:r w:rsidRPr="2BBCCE15">
        <w:rPr>
          <w:rFonts w:ascii="Calibri" w:hAnsi="Calibri" w:cs="Calibri" w:asciiTheme="minorAscii" w:hAnsiTheme="minorAscii" w:cstheme="minorAscii"/>
        </w:rPr>
        <w:fldChar w:fldCharType="begin"/>
      </w:r>
      <w:r w:rsidRPr="2BBCCE15">
        <w:rPr>
          <w:rFonts w:ascii="Calibri" w:hAnsi="Calibri" w:cs="Calibri" w:asciiTheme="minorAscii" w:hAnsiTheme="minorAscii" w:cstheme="minorAscii"/>
        </w:rPr>
        <w:instrText xml:space="preserve"> FORMTEXT </w:instrText>
      </w:r>
      <w:r w:rsidRPr="2BBCCE15">
        <w:rPr>
          <w:rFonts w:ascii="Calibri" w:hAnsi="Calibri" w:cs="Calibri" w:asciiTheme="minorAscii" w:hAnsiTheme="minorAscii" w:cstheme="minorAscii"/>
        </w:rPr>
        <w:fldChar w:fldCharType="separate"/>
      </w:r>
      <w:r w:rsidRPr="2BBCCE15" w:rsidR="0C31EB83">
        <w:rPr>
          <w:rFonts w:ascii="Calibri" w:hAnsi="Calibri" w:cs="Calibri" w:asciiTheme="minorAscii" w:hAnsiTheme="minorAscii" w:cstheme="minorAscii"/>
          <w:noProof/>
        </w:rPr>
        <w:t>     </w:t>
      </w:r>
      <w:r w:rsidRPr="2BBCCE15">
        <w:rPr>
          <w:rFonts w:ascii="Calibri" w:hAnsi="Calibri" w:cs="Calibri" w:asciiTheme="minorAscii" w:hAnsiTheme="minorAscii" w:cstheme="minorAscii"/>
        </w:rPr>
        <w:fldChar w:fldCharType="end"/>
      </w:r>
    </w:p>
    <w:p w:rsidRPr="00A241BA" w:rsidR="000D394C" w:rsidP="2BBCCE15" w:rsidRDefault="000D394C" w14:paraId="36D10025" w14:textId="264598CB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2BBCCE15" w:rsidRDefault="000D394C" w14:paraId="299AEB01" w14:textId="33A951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noProof/>
          <w:sz w:val="24"/>
          <w:szCs w:val="24"/>
        </w:rPr>
      </w:pPr>
    </w:p>
    <w:p w:rsidRPr="00A241BA" w:rsidR="000D394C" w:rsidP="2BBCCE15" w:rsidRDefault="000D394C" w14:paraId="1DFBCB69" w14:textId="53AA7D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C31EB83" w:rsidP="2BBCCE15" w:rsidRDefault="0C31EB83" w14:paraId="2DFB5477" w14:textId="1E8792F7">
      <w:pPr>
        <w:pStyle w:val="Normal"/>
        <w:tabs>
          <w:tab w:val="left" w:leader="none" w:pos="0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</w:pPr>
      <w:r w:rsidRPr="2BBCCE15" w:rsidR="0C31EB83">
        <w:rPr>
          <w:rFonts w:ascii="Calibri" w:hAnsi="Calibri" w:cs="Calibri" w:asciiTheme="minorAscii" w:hAnsiTheme="minorAscii" w:cstheme="minorAscii"/>
          <w:sz w:val="24"/>
          <w:szCs w:val="24"/>
        </w:rPr>
        <w:t>Brief research proposal:</w:t>
      </w:r>
    </w:p>
    <w:p w:rsidRPr="00A241BA" w:rsidR="000D394C" w:rsidP="00BA59AD" w:rsidRDefault="000D394C" w14:paraId="1353E898" w14:textId="60A3FEEE">
      <w:pPr>
        <w:framePr w:w="9719" w:h="4279" w:hSpace="180" w:wrap="around" w:hAnchor="page" w:vAnchor="text" w:x="1590" w:y="330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name="Text12" w:id="10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0"/>
      <w:r w:rsidRPr="00A241BA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name="Text13" w:id="11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:rsidRPr="00A241BA" w:rsidR="000D394C" w:rsidP="2BBCCE15" w:rsidRDefault="000D394C" w14:paraId="4EAFC62C" w14:textId="63D86AB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</w:rPr>
      </w:pPr>
      <w:r>
        <w:br/>
      </w:r>
    </w:p>
    <w:p w:rsidRPr="00A241BA" w:rsidR="008C25A5" w:rsidP="2BBCCE15" w:rsidRDefault="008C25A5" w14:paraId="7CEF27FA" w14:textId="23727904">
      <w:pPr>
        <w:pStyle w:val="Normal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</w:pPr>
      <w:r w:rsidRPr="6D705563" w:rsidR="2E9EA00A"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  <w:t xml:space="preserve">What is the motivation for your visit to the host institution? </w:t>
      </w:r>
      <w:r w:rsidRPr="6D705563" w:rsidR="2E9EA00A">
        <w:rPr>
          <w:rFonts w:ascii="Calibri" w:hAnsi="Calibri" w:cs="Calibri" w:asciiTheme="minorAscii" w:hAnsiTheme="minorAscii" w:cstheme="minorAscii"/>
          <w:sz w:val="24"/>
          <w:szCs w:val="24"/>
        </w:rPr>
        <w:t>(</w:t>
      </w:r>
      <w:bookmarkStart w:name="_Int_PtGwLw5H" w:id="337998024"/>
      <w:r w:rsidRPr="6D705563" w:rsidR="2E9EA00A">
        <w:rPr>
          <w:rFonts w:ascii="Calibri" w:hAnsi="Calibri" w:cs="Calibri" w:asciiTheme="minorAscii" w:hAnsiTheme="minorAscii" w:cstheme="minorAscii"/>
          <w:sz w:val="24"/>
          <w:szCs w:val="24"/>
        </w:rPr>
        <w:t>e.g.</w:t>
      </w:r>
      <w:bookmarkEnd w:id="337998024"/>
      <w:r w:rsidRPr="6D705563" w:rsidR="2E9EA0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levant equipment/experiments to proposal):</w:t>
      </w:r>
    </w:p>
    <w:p w:rsidRPr="00A241BA" w:rsidR="008C25A5" w:rsidP="008C25A5" w:rsidRDefault="008C25A5" w14:paraId="7DDD9668" w14:textId="08BED28C">
      <w:pPr>
        <w:framePr w:w="9719" w:h="2849" w:hSpace="180" w:wrap="around" w:hAnchor="page" w:vAnchor="text" w:x="1591" w:y="66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CC6808" w:rsidR="008C25A5" w:rsidP="2BBCCE15" w:rsidRDefault="00CC6808" w14:paraId="434A908A" w14:textId="624159B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="Calibri" w:hAnsi="Calibri" w:cs="Calibri" w:asciiTheme="minorAscii" w:hAnsiTheme="minorAscii" w:cstheme="minorAscii"/>
          <w:sz w:val="24"/>
          <w:szCs w:val="24"/>
          <w:lang w:val="en-CA"/>
        </w:rPr>
      </w:pPr>
      <w:r>
        <w:br/>
      </w:r>
    </w:p>
    <w:p w:rsidRPr="00A241BA" w:rsidR="000D394C" w:rsidP="71F2AD1E" w:rsidRDefault="71F2AD1E" w14:paraId="1C0867FB" w14:textId="554B42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ctivities planned during the visit:</w:t>
      </w:r>
    </w:p>
    <w:p w:rsidRPr="00A241BA" w:rsidR="000D394C" w:rsidP="008C25A5" w:rsidRDefault="000D394C" w14:paraId="0E77D0AC" w14:textId="3C2434F6">
      <w:pPr>
        <w:framePr w:w="9644" w:h="2316" w:hSpace="180" w:wrap="around" w:hAnchor="page" w:vAnchor="text" w:x="1622" w:y="26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name="Text14" w:id="13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:rsidR="008C25A5" w:rsidP="008C25A5" w:rsidRDefault="008C25A5" w14:paraId="14D7D46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008C25A5" w:rsidP="000D394C" w:rsidRDefault="008C25A5" w14:paraId="54EADF8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0D394C" w:rsidRDefault="000D394C" w14:paraId="5083FAFA" w14:textId="660B272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applicant:</w:t>
      </w:r>
    </w:p>
    <w:p w:rsidRPr="00A241BA" w:rsidR="000D394C" w:rsidP="008C25A5" w:rsidRDefault="000D394C" w14:paraId="712509C8" w14:textId="65FC8AD3">
      <w:pPr>
        <w:framePr w:w="9751" w:h="2455" w:hSpace="180" w:wrap="around" w:hAnchor="page" w:vAnchor="text" w:x="1601" w:y="11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name="Text15" w:id="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:rsidRPr="00A241BA" w:rsidR="000D394C" w:rsidP="00F74B44" w:rsidRDefault="000D394C" w14:paraId="2267549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5D384A18" w14:textId="7BB6DB7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host</w:t>
      </w:r>
      <w:r w:rsidR="00C51018">
        <w:rPr>
          <w:rFonts w:asciiTheme="minorHAnsi" w:hAnsiTheme="minorHAnsi" w:cstheme="minorHAnsi"/>
          <w:sz w:val="24"/>
          <w:szCs w:val="24"/>
        </w:rPr>
        <w:t xml:space="preserve"> collaborator and department</w:t>
      </w:r>
      <w:r w:rsidRPr="00A241BA">
        <w:rPr>
          <w:rFonts w:asciiTheme="minorHAnsi" w:hAnsiTheme="minorHAnsi" w:cstheme="minorHAnsi"/>
          <w:sz w:val="24"/>
          <w:szCs w:val="24"/>
        </w:rPr>
        <w:t xml:space="preserve">: </w:t>
      </w:r>
    </w:p>
    <w:p w:rsidRPr="00A241BA" w:rsidR="000D394C" w:rsidP="008C25A5" w:rsidRDefault="000D394C" w14:paraId="5D6E7E83" w14:textId="7E8094CA">
      <w:pPr>
        <w:framePr w:w="9687" w:h="2540" w:hSpace="180" w:wrap="around" w:hAnchor="page" w:vAnchor="text" w:x="1643" w:y="95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name="Text16" w:id="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:rsidR="008C25A5" w:rsidRDefault="008C25A5" w14:paraId="271B4D3A" w14:textId="518D693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Pr="00A241BA" w:rsidR="000D394C" w:rsidP="00F74B44" w:rsidRDefault="000D394C" w14:paraId="390A983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F74B44" w:rsidRDefault="000D394C" w14:paraId="77949F78" w14:textId="0C793B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Anticipated benefits of the visit </w:t>
      </w:r>
      <w:r w:rsidR="009F6AEB">
        <w:rPr>
          <w:rFonts w:asciiTheme="minorHAnsi" w:hAnsiTheme="minorHAnsi" w:cstheme="minorHAnsi"/>
          <w:sz w:val="24"/>
          <w:szCs w:val="24"/>
        </w:rPr>
        <w:t>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McDonald Institute: </w:t>
      </w:r>
    </w:p>
    <w:p w:rsidRPr="00A241BA" w:rsidR="000D394C" w:rsidP="008C25A5" w:rsidRDefault="000D394C" w14:paraId="37F848A1" w14:textId="02178585">
      <w:pPr>
        <w:framePr w:w="9772" w:h="2092" w:hSpace="180" w:wrap="around" w:hAnchor="page" w:vAnchor="text" w:x="1590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name="Text17" w:id="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6"/>
    </w:p>
    <w:p w:rsidRPr="00A241BA" w:rsidR="00B563FB" w:rsidP="00B563FB" w:rsidRDefault="00B563FB" w14:paraId="787B9F65" w14:textId="59EDDDE9">
      <w:pPr>
        <w:rPr>
          <w:rFonts w:asciiTheme="minorHAnsi" w:hAnsiTheme="minorHAnsi" w:cstheme="minorHAnsi"/>
        </w:rPr>
      </w:pPr>
    </w:p>
    <w:p w:rsidRPr="00A241BA" w:rsidR="00D16946" w:rsidP="000D394C" w:rsidRDefault="00D16946" w14:paraId="0F4E0C2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A241BA" w:rsidR="00D16946" w:rsidP="000D394C" w:rsidRDefault="00D16946" w14:paraId="29A5E400" w14:textId="74A8EB0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:rsidRPr="00A241BA" w:rsidR="00D16946" w:rsidP="008C25A5" w:rsidRDefault="00D16946" w14:paraId="40359B2C" w14:textId="263FF697">
      <w:pPr>
        <w:framePr w:w="9698" w:h="2785" w:hSpace="180" w:wrap="around" w:hAnchor="page" w:vAnchor="text" w:x="1654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name="Text18" w:id="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7"/>
    </w:p>
    <w:p w:rsidRPr="00A241BA" w:rsidR="00A35E6B" w:rsidRDefault="00A35E6B" w14:paraId="01C5AB76" w14:textId="667EF82E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F6AEB" w:rsidP="2BBCCE15" w:rsidRDefault="009F6AEB" w14:paraId="27129CE5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32650111" w:rsidP="2BBCCE15" w:rsidRDefault="32650111" w14:paraId="251D7650" w14:textId="0D8673B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2BBCCE15" w:rsidR="32650111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BUDGET ESTIMATE:</w:t>
      </w:r>
    </w:p>
    <w:p w:rsidR="2BBCCE15" w:rsidP="2BBCCE15" w:rsidRDefault="2BBCCE15" w14:paraId="68126C13" w14:textId="4DCF2AE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75"/>
        <w:gridCol w:w="1830"/>
        <w:gridCol w:w="1917"/>
        <w:gridCol w:w="2304"/>
        <w:gridCol w:w="2304"/>
      </w:tblGrid>
      <w:tr w:rsidR="2BBCCE15" w:rsidTr="2BBCCE15" w14:paraId="707460FB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13A549C5" w14:textId="7078BAB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ITEM</w:t>
            </w:r>
          </w:p>
        </w:tc>
        <w:tc>
          <w:tcPr>
            <w:tcW w:w="1830" w:type="dxa"/>
            <w:tcMar/>
          </w:tcPr>
          <w:p w:rsidR="32650111" w:rsidP="2BBCCE15" w:rsidRDefault="32650111" w14:paraId="3E116E11" w14:textId="156CA17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Location</w:t>
            </w:r>
          </w:p>
        </w:tc>
        <w:tc>
          <w:tcPr>
            <w:tcW w:w="1917" w:type="dxa"/>
            <w:tcMar/>
          </w:tcPr>
          <w:p w:rsidR="32650111" w:rsidP="2BBCCE15" w:rsidRDefault="32650111" w14:paraId="34ABF8E3" w14:textId="6DC546D0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MI Contribution</w:t>
            </w:r>
          </w:p>
        </w:tc>
        <w:tc>
          <w:tcPr>
            <w:tcW w:w="2304" w:type="dxa"/>
            <w:tcMar/>
          </w:tcPr>
          <w:p w:rsidR="32650111" w:rsidP="2BBCCE15" w:rsidRDefault="32650111" w14:paraId="29987F8B" w14:textId="18FA480B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Other Sources</w:t>
            </w:r>
          </w:p>
        </w:tc>
        <w:tc>
          <w:tcPr>
            <w:tcW w:w="2304" w:type="dxa"/>
            <w:tcMar/>
          </w:tcPr>
          <w:p w:rsidR="32650111" w:rsidP="2BBCCE15" w:rsidRDefault="32650111" w14:paraId="655104A5" w14:textId="29A408EA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  <w:t>Total Est. Cost</w:t>
            </w:r>
          </w:p>
        </w:tc>
      </w:tr>
      <w:tr w:rsidR="2BBCCE15" w:rsidTr="2BBCCE15" w14:paraId="382FCBD5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441E871A" w14:textId="2CD6F78F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1</w:t>
            </w:r>
          </w:p>
        </w:tc>
        <w:tc>
          <w:tcPr>
            <w:tcW w:w="1830" w:type="dxa"/>
            <w:tcMar/>
          </w:tcPr>
          <w:p w:rsidR="2BBCCE15" w:rsidP="2BBCCE15" w:rsidRDefault="2BBCCE15" w14:paraId="3164BE32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02158FA9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00D2F66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174B2CBF" w14:textId="551C33C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7A7DA775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30BD479C" w14:textId="06B35CB0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2</w:t>
            </w:r>
          </w:p>
        </w:tc>
        <w:tc>
          <w:tcPr>
            <w:tcW w:w="1830" w:type="dxa"/>
            <w:tcMar/>
          </w:tcPr>
          <w:p w:rsidR="2BBCCE15" w:rsidP="2BBCCE15" w:rsidRDefault="2BBCCE15" w14:paraId="110DCA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2FE62C9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186D630D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1413B965" w14:textId="71CDA51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048FB786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148D8648" w14:textId="51274CC6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Travel Per Diem</w:t>
            </w:r>
          </w:p>
        </w:tc>
        <w:tc>
          <w:tcPr>
            <w:tcW w:w="1830" w:type="dxa"/>
            <w:tcMar/>
          </w:tcPr>
          <w:p w:rsidR="2BBCCE15" w:rsidP="2BBCCE15" w:rsidRDefault="2BBCCE15" w14:paraId="5F8BC0EB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38FF71A4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5755E9FC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6C90E540" w14:textId="0016B12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08D889FF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2376DD56" w14:textId="13BD9251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Accommodation</w:t>
            </w:r>
          </w:p>
        </w:tc>
        <w:tc>
          <w:tcPr>
            <w:tcW w:w="1830" w:type="dxa"/>
            <w:tcMar/>
          </w:tcPr>
          <w:p w:rsidR="2BBCCE15" w:rsidP="2BBCCE15" w:rsidRDefault="2BBCCE15" w14:paraId="23D4FD31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7DE17D05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18586883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28C37628" w14:textId="4D032A9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7EE163F6">
        <w:trPr>
          <w:trHeight w:val="300"/>
        </w:trPr>
        <w:tc>
          <w:tcPr>
            <w:tcW w:w="2175" w:type="dxa"/>
            <w:tcMar/>
          </w:tcPr>
          <w:p w:rsidR="32650111" w:rsidP="2BBCCE15" w:rsidRDefault="32650111" w14:paraId="79F1403F" w14:textId="443E1EA4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  <w:r w:rsidRPr="2BBCCE15" w:rsidR="32650111"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  <w:t>Cost-of-Living Differential</w:t>
            </w:r>
          </w:p>
        </w:tc>
        <w:tc>
          <w:tcPr>
            <w:tcW w:w="1830" w:type="dxa"/>
            <w:tcMar/>
          </w:tcPr>
          <w:p w:rsidR="2BBCCE15" w:rsidP="2BBCCE15" w:rsidRDefault="2BBCCE15" w14:paraId="5AAECDF6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3C0B87B7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02AFD53E" w14:textId="19EAF76D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3B4104A8" w14:textId="3D65A1D4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37D81A4E">
        <w:trPr>
          <w:trHeight w:val="300"/>
        </w:trPr>
        <w:tc>
          <w:tcPr>
            <w:tcW w:w="2175" w:type="dxa"/>
            <w:tcMar/>
          </w:tcPr>
          <w:p w:rsidR="2BBCCE15" w:rsidP="2BBCCE15" w:rsidRDefault="2BBCCE15" w14:paraId="287B6C48" w14:textId="0334C025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2BBCCE15" w:rsidP="2BBCCE15" w:rsidRDefault="2BBCCE15" w14:paraId="1AA067FD" w14:textId="3746578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40316FD3" w14:textId="4336D6B7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4725C2FC" w14:textId="16705B2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4FCB9EC0" w14:textId="45E83C08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2BB1BE20">
        <w:trPr>
          <w:trHeight w:val="300"/>
        </w:trPr>
        <w:tc>
          <w:tcPr>
            <w:tcW w:w="2175" w:type="dxa"/>
            <w:tcMar/>
          </w:tcPr>
          <w:p w:rsidR="2BBCCE15" w:rsidP="2BBCCE15" w:rsidRDefault="2BBCCE15" w14:paraId="6B132150" w14:textId="6C50A192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2BBCCE15" w:rsidP="2BBCCE15" w:rsidRDefault="2BBCCE15" w14:paraId="6DB7620F" w14:textId="6C2D1B3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18D6F272" w14:textId="2BB06AA1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46D968FA" w14:textId="6F58972F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6E87F8B5" w14:textId="4323450E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2BBCCE15" w:rsidTr="2BBCCE15" w14:paraId="1A8D8B2B">
        <w:trPr>
          <w:trHeight w:val="300"/>
        </w:trPr>
        <w:tc>
          <w:tcPr>
            <w:tcW w:w="2175" w:type="dxa"/>
            <w:tcMar/>
          </w:tcPr>
          <w:p w:rsidR="2BBCCE15" w:rsidP="2BBCCE15" w:rsidRDefault="2BBCCE15" w14:paraId="0FC5CE6F" w14:textId="441A7E9B">
            <w:pPr>
              <w:pStyle w:val="Normal"/>
              <w:rPr>
                <w:rFonts w:ascii="Calibri" w:hAnsi="Calibri" w:cs="Calibri" w:asciiTheme="minorAscii" w:hAnsiTheme="minorAscii" w:cstheme="minorAsci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30" w:type="dxa"/>
            <w:tcMar/>
          </w:tcPr>
          <w:p w:rsidR="2BBCCE15" w:rsidP="2BBCCE15" w:rsidRDefault="2BBCCE15" w14:paraId="451284E3" w14:textId="1DBBE039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1917" w:type="dxa"/>
            <w:tcMar/>
          </w:tcPr>
          <w:p w:rsidR="2BBCCE15" w:rsidP="2BBCCE15" w:rsidRDefault="2BBCCE15" w14:paraId="1FE98EBD" w14:textId="119272D5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421838FA" w14:textId="23ED0472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  <w:tc>
          <w:tcPr>
            <w:tcW w:w="2304" w:type="dxa"/>
            <w:tcMar/>
          </w:tcPr>
          <w:p w:rsidR="2BBCCE15" w:rsidP="2BBCCE15" w:rsidRDefault="2BBCCE15" w14:paraId="22858701" w14:textId="43AE5C3C">
            <w:pPr>
              <w:pStyle w:val="Normal"/>
              <w:rPr>
                <w:rFonts w:ascii="Calibri" w:hAnsi="Calibri" w:cs="Calibri" w:asciiTheme="minorAscii" w:hAnsiTheme="minorAscii" w:cstheme="minorAscii"/>
                <w:b w:val="1"/>
                <w:bCs w:val="1"/>
                <w:sz w:val="24"/>
                <w:szCs w:val="24"/>
              </w:rPr>
            </w:pPr>
          </w:p>
        </w:tc>
      </w:tr>
    </w:tbl>
    <w:p w:rsidR="2BBCCE15" w:rsidP="2BBCCE15" w:rsidRDefault="2BBCCE15" w14:paraId="493776CC" w14:textId="00D6D76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7C1DD7B" w14:textId="4BA492AE">
      <w:pPr>
        <w:pStyle w:val="Normal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8A07EBB" w14:textId="070B924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E5227EC" w14:textId="2F4A56B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DC1915E" w14:textId="4CD9BAD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5482A431" w14:textId="41EE13C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1FA3D242" w14:textId="601FA0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0160EC1" w14:textId="1A5E378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CC64DC9" w14:textId="69415F3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734439B" w14:textId="604881B1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0B39F1F5" w14:textId="6D9026D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6D37A083" w14:textId="61307A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51DA675" w14:textId="14F4A41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AD79B1E" w14:textId="392A28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B06F3DC" w14:textId="64F4FCC8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2E73651" w14:textId="62CFD05E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5FAD3FD3" w14:textId="641E5EA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41DED5E" w14:textId="7200FC9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76BCA0C8" w14:textId="2E5B1C4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472A30FB" w14:textId="7B74A65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8897655" w14:textId="2D22850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FF0C6F1" w14:textId="73B02A5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42BCD39" w14:textId="755C3E8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64C25BDC" w14:textId="0F0FA97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33BA049C" w14:textId="069B2EF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1A36958F" w14:textId="706D7E6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="2BBCCE15" w:rsidP="2BBCCE15" w:rsidRDefault="2BBCCE15" w14:paraId="27B10AA0" w14:textId="6DA11FCC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</w:p>
    <w:p w:rsidRPr="003A1763" w:rsidR="00C30ACD" w:rsidP="00C30ACD" w:rsidRDefault="00C30ACD" w14:paraId="413660BE" w14:textId="49E66738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3A1763">
        <w:rPr>
          <w:rFonts w:asciiTheme="minorHAnsi" w:hAnsiTheme="minorHAnsi" w:cstheme="minorHAnsi"/>
          <w:b/>
          <w:bCs/>
          <w:sz w:val="24"/>
          <w:szCs w:val="24"/>
        </w:rPr>
        <w:t>STATEMENT OF ACCURACY</w:t>
      </w:r>
    </w:p>
    <w:p w:rsidRPr="003A1763" w:rsidR="00C30ACD" w:rsidP="00C30ACD" w:rsidRDefault="00C30ACD" w14:paraId="5E2A3C2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6D705563" w:rsidRDefault="00C30ACD" w14:paraId="155289E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I will adhere to my home and host institutional policies and procedures 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>regarding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off-campus safety and other relevant institutional guidelines. I am responsible </w:t>
      </w:r>
      <w:bookmarkStart w:name="_Int_Hawb3pmd" w:id="39901390"/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>to obtain</w:t>
      </w:r>
      <w:bookmarkEnd w:id="39901390"/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y required permits, visas, health coverage, insurances, etc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>.  I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m aware that only pre-approved expenses will be covered by the McDonald Institute and any 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>additional</w:t>
      </w: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xpenses are my responsibility. </w:t>
      </w:r>
    </w:p>
    <w:p w:rsidRPr="003A1763" w:rsidR="00C30ACD" w:rsidP="00C30ACD" w:rsidRDefault="00C30ACD" w14:paraId="1A81EFD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6D705563" w:rsidRDefault="00C30ACD" w14:paraId="05DABB1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I hereby affirm that all the </w:t>
      </w:r>
      <w:bookmarkStart w:name="_Int_V4icRsIg" w:id="640383532"/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>above stated</w:t>
      </w:r>
      <w:bookmarkEnd w:id="640383532"/>
      <w:r w:rsidRPr="6D705563" w:rsidR="00C30ACD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nformation provided by me is true and correct. </w:t>
      </w:r>
    </w:p>
    <w:p w:rsidRPr="003A1763" w:rsidR="00C30ACD" w:rsidP="2BBCCE15" w:rsidRDefault="00C30ACD" w14:paraId="4E23A2FB" w14:textId="0CDC3B18">
      <w:pPr>
        <w:pStyle w:val="Normal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4317D404" w14:textId="3F22FC7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0F06A50E" w14:textId="4A5B788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3A1763" w:rsidR="00C30ACD" w:rsidP="00C30ACD" w:rsidRDefault="00C30ACD" w14:paraId="48304F0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>_____________________________</w:t>
      </w:r>
    </w:p>
    <w:p w:rsidRPr="003A1763" w:rsidR="00C30ACD" w:rsidP="00C30ACD" w:rsidRDefault="00C30ACD" w14:paraId="00538859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Signature of applicant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Date </w:t>
      </w:r>
    </w:p>
    <w:p w:rsidRPr="003A1763" w:rsidR="00C30ACD" w:rsidP="00C30ACD" w:rsidRDefault="00C30ACD" w14:paraId="1FA26D8A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2BBCCE15" w:rsidP="2BBCCE15" w:rsidRDefault="2BBCCE15" w14:paraId="6D813B5F" w14:textId="10A3E1D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C30ACD" w:rsidR="0088103D" w:rsidP="00C30ACD" w:rsidRDefault="00C30ACD" w14:paraId="1678D456" w14:textId="2C741AF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br/>
      </w:r>
      <w:r w:rsidRPr="003A1763">
        <w:rPr>
          <w:rFonts w:asciiTheme="minorHAnsi" w:hAnsiTheme="minorHAnsi" w:cstheme="minorHAnsi"/>
          <w:sz w:val="24"/>
          <w:szCs w:val="24"/>
        </w:rPr>
        <w:t>Print name of applicant:</w:t>
      </w:r>
    </w:p>
    <w:p w:rsidRPr="00A241BA" w:rsidR="009440DE" w:rsidP="2BBCCE15" w:rsidRDefault="009440DE" w14:paraId="09E42C64" w14:textId="1187BE50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305EC432" w14:textId="540CF02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5A58A2A5" w14:textId="06B4206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2BBCCE15" w:rsidRDefault="048E0505" w14:paraId="17225336" w14:textId="7C444F7F">
      <w:pPr>
        <w:pStyle w:val="Normal"/>
        <w:suppressLineNumbers w:val="0"/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bidi w:val="0"/>
        <w:spacing w:before="0" w:beforeAutospacing="off" w:after="0" w:afterAutospacing="off" w:line="259" w:lineRule="auto"/>
        <w:ind w:left="0" w:right="0" w:firstLine="709"/>
        <w:jc w:val="left"/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</w:pP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SUPERVISOR</w:t>
      </w:r>
      <w:r w:rsidRPr="6D705563" w:rsidR="687E8F54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/HOST</w:t>
      </w: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ACKNOWLEDGEMENT AND CONSENT </w:t>
      </w:r>
      <w:r>
        <w:br/>
      </w:r>
      <w:r>
        <w:tab/>
      </w:r>
      <w:bookmarkStart w:name="_Int_sd1BT2jI" w:id="1826364071"/>
      <w:r>
        <w:tab/>
      </w: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(</w:t>
      </w:r>
      <w:bookmarkEnd w:id="1826364071"/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FOR POSTDOCTORAL</w:t>
      </w: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6D705563" w:rsidR="631C9DAB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OUT-BOUND VISITS </w:t>
      </w: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AND</w:t>
      </w:r>
      <w:r w:rsidRPr="6D705563" w:rsidR="0DEA7D0C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 </w:t>
      </w:r>
      <w:r w:rsidRPr="6D705563" w:rsidR="048E0505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IN</w:t>
      </w:r>
      <w:r w:rsidRPr="6D705563" w:rsidR="20F025E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TERNATIONAL </w:t>
      </w:r>
      <w:r w:rsidRPr="6D705563" w:rsidR="738F9C3C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 xml:space="preserve">IN-BOUND VISITS </w:t>
      </w:r>
      <w:r w:rsidRPr="6D705563" w:rsidR="20F025ED">
        <w:rPr>
          <w:rFonts w:ascii="Calibri" w:hAnsi="Calibri" w:cs="Calibri" w:asciiTheme="minorAscii" w:hAnsiTheme="minorAscii" w:cstheme="minorAscii"/>
          <w:b w:val="1"/>
          <w:bCs w:val="1"/>
          <w:sz w:val="24"/>
          <w:szCs w:val="24"/>
        </w:rPr>
        <w:t>TO CANADA)</w:t>
      </w:r>
    </w:p>
    <w:p w:rsidR="2BBCCE15" w:rsidP="2BBCCE15" w:rsidRDefault="2BBCCE15" w14:paraId="201AA7F6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2BBCCE15" w:rsidRDefault="048E0505" w14:paraId="68075937" w14:textId="7EBC0673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BBCCE15" w:rsidR="048E0505">
        <w:rPr>
          <w:rFonts w:ascii="Calibri" w:hAnsi="Calibri" w:cs="Calibri" w:asciiTheme="minorAscii" w:hAnsiTheme="minorAscii" w:cstheme="minorAscii"/>
          <w:sz w:val="24"/>
          <w:szCs w:val="24"/>
        </w:rPr>
        <w:t>I have read the attached proposal and consent to the terms and duration of the proposed visit.</w:t>
      </w:r>
      <w:r w:rsidRPr="2BBCCE15" w:rsidR="2A25CF7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 am acting as the lead applicant for this award and will invoice the McDonald Institute for reimbursement of eligible</w:t>
      </w:r>
      <w:r w:rsidRPr="2BBCCE15" w:rsidR="07DD183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osts to my research account.</w:t>
      </w:r>
    </w:p>
    <w:p w:rsidR="2BBCCE15" w:rsidP="2BBCCE15" w:rsidRDefault="2BBCCE15" w14:paraId="55824AD8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048E0505" w:rsidP="2BBCCE15" w:rsidRDefault="048E0505" w14:paraId="3F94FD5F" w14:textId="60309BF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6D705563" w:rsidR="048E0505">
        <w:rPr>
          <w:rFonts w:ascii="Calibri" w:hAnsi="Calibri" w:cs="Calibri" w:asciiTheme="minorAscii" w:hAnsiTheme="minorAscii" w:cstheme="minorAscii"/>
          <w:sz w:val="24"/>
          <w:szCs w:val="24"/>
        </w:rPr>
        <w:t>I hereby affirm that all the above</w:t>
      </w:r>
      <w:r w:rsidRPr="6D705563" w:rsidR="52164D39">
        <w:rPr>
          <w:rFonts w:ascii="Calibri" w:hAnsi="Calibri" w:cs="Calibri" w:asciiTheme="minorAscii" w:hAnsiTheme="minorAscii" w:cstheme="minorAscii"/>
          <w:sz w:val="24"/>
          <w:szCs w:val="24"/>
        </w:rPr>
        <w:t>-</w:t>
      </w:r>
      <w:r w:rsidRPr="6D705563" w:rsidR="048E0505">
        <w:rPr>
          <w:rFonts w:ascii="Calibri" w:hAnsi="Calibri" w:cs="Calibri" w:asciiTheme="minorAscii" w:hAnsiTheme="minorAscii" w:cstheme="minorAscii"/>
          <w:sz w:val="24"/>
          <w:szCs w:val="24"/>
        </w:rPr>
        <w:t>stated information provided by me is true and correct.</w:t>
      </w:r>
    </w:p>
    <w:p w:rsidR="2BBCCE15" w:rsidP="2BBCCE15" w:rsidRDefault="2BBCCE15" w14:paraId="0AAA4905" w14:textId="6F65BD6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2F35D1A3" w14:textId="66DDD1B5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151BE739" w14:textId="69D8DFFF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1A782246" w:rsidP="2BBCCE15" w:rsidRDefault="1A782246" w14:paraId="448C5209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tab/>
      </w:r>
      <w:r>
        <w:tab/>
      </w: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</w:t>
      </w:r>
    </w:p>
    <w:p w:rsidR="1A782246" w:rsidP="2BBCCE15" w:rsidRDefault="1A782246" w14:paraId="0DCC2694" w14:textId="7698011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>Signature of Supervisor/Lead Applicant</w:t>
      </w:r>
      <w:r>
        <w:tab/>
      </w:r>
      <w:r>
        <w:tab/>
      </w:r>
      <w:r>
        <w:tab/>
      </w: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 xml:space="preserve">Date </w:t>
      </w:r>
    </w:p>
    <w:p w:rsidR="2BBCCE15" w:rsidP="2BBCCE15" w:rsidRDefault="2BBCCE15" w14:paraId="643017BD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180ACFE1" w14:textId="26913214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1A782246" w:rsidP="2BBCCE15" w:rsidRDefault="1A782246" w14:paraId="2E0A6C20" w14:textId="6CA3B9C7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09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>_____________________________________</w:t>
      </w:r>
      <w:r>
        <w:br/>
      </w:r>
      <w:r w:rsidRPr="2BBCCE15" w:rsidR="1A782246">
        <w:rPr>
          <w:rFonts w:ascii="Calibri" w:hAnsi="Calibri" w:cs="Calibri" w:asciiTheme="minorAscii" w:hAnsiTheme="minorAscii" w:cstheme="minorAscii"/>
          <w:sz w:val="24"/>
          <w:szCs w:val="24"/>
        </w:rPr>
        <w:t>Print name of Supervisor/Lead Appliant</w:t>
      </w:r>
    </w:p>
    <w:p w:rsidR="2BBCCE15" w:rsidP="2BBCCE15" w:rsidRDefault="2BBCCE15" w14:paraId="2BECA2BE" w14:textId="1187BE50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78702BD3" w14:textId="58722A2B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334DE6FC" w14:textId="24539EDA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="2BBCCE15" w:rsidP="2BBCCE15" w:rsidRDefault="2BBCCE15" w14:paraId="4104A26C" w14:textId="0DA93561">
      <w:pPr>
        <w:tabs>
          <w:tab w:val="left" w:leader="none" w:pos="567"/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firstLine="709"/>
        <w:rPr>
          <w:rFonts w:ascii="Calibri" w:hAnsi="Calibri" w:cs="Calibri" w:asciiTheme="minorAscii" w:hAnsiTheme="minorAscii" w:cstheme="minorAscii"/>
          <w:sz w:val="24"/>
          <w:szCs w:val="24"/>
        </w:rPr>
      </w:pPr>
    </w:p>
    <w:p w:rsidRPr="00A241BA" w:rsidR="00FF1895" w:rsidP="000D394C" w:rsidRDefault="00DE2C85" w14:paraId="1E551C68" w14:textId="6010EDC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Checklist: </w:t>
      </w:r>
    </w:p>
    <w:p w:rsidRPr="00A241BA" w:rsidR="004C2092" w:rsidP="000D394C" w:rsidRDefault="00E45BDF" w14:paraId="3FEC8965" w14:textId="722CA4A9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name="Check28"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Full </w:t>
      </w:r>
      <w:r w:rsidRPr="00A241BA" w:rsidR="00FB4D15">
        <w:rPr>
          <w:rFonts w:asciiTheme="minorHAnsi" w:hAnsiTheme="minorHAnsi" w:cstheme="minorHAnsi"/>
          <w:sz w:val="24"/>
          <w:szCs w:val="24"/>
        </w:rPr>
        <w:t>A</w:t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pplication </w:t>
      </w:r>
      <w:r w:rsidRPr="00A241BA" w:rsidR="00FB4D15">
        <w:rPr>
          <w:rFonts w:asciiTheme="minorHAnsi" w:hAnsiTheme="minorHAnsi" w:cstheme="minorHAnsi"/>
          <w:sz w:val="24"/>
          <w:szCs w:val="24"/>
        </w:rPr>
        <w:t>F</w:t>
      </w:r>
      <w:r w:rsidRPr="00A241BA" w:rsidR="00DE2C85">
        <w:rPr>
          <w:rFonts w:asciiTheme="minorHAnsi" w:hAnsiTheme="minorHAnsi" w:cstheme="minorHAnsi"/>
          <w:sz w:val="24"/>
          <w:szCs w:val="24"/>
        </w:rPr>
        <w:t>orm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(this document)</w:t>
      </w:r>
    </w:p>
    <w:p w:rsidRPr="00A241BA" w:rsidR="00EA3A2F" w:rsidP="000D394C" w:rsidRDefault="00E45BDF" w14:paraId="20FC9136" w14:textId="249ED435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Budget </w:t>
      </w:r>
      <w:r w:rsidRPr="00A241BA" w:rsidR="00651AF0">
        <w:rPr>
          <w:rFonts w:asciiTheme="minorHAnsi" w:hAnsiTheme="minorHAnsi" w:cstheme="minorHAnsi"/>
          <w:sz w:val="24"/>
          <w:szCs w:val="24"/>
        </w:rPr>
        <w:t>E</w:t>
      </w:r>
      <w:r w:rsidRPr="00A241BA" w:rsidR="00B66EE2">
        <w:rPr>
          <w:rFonts w:asciiTheme="minorHAnsi" w:hAnsiTheme="minorHAnsi" w:cstheme="minorHAnsi"/>
          <w:sz w:val="24"/>
          <w:szCs w:val="24"/>
        </w:rPr>
        <w:t>stimate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Form</w:t>
      </w:r>
    </w:p>
    <w:p w:rsidRPr="00A241BA" w:rsidR="004C2092" w:rsidP="000D394C" w:rsidRDefault="00E45BDF" w14:paraId="511D78D5" w14:textId="092C27D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Current </w:t>
      </w:r>
      <w:r w:rsidRPr="00A241BA" w:rsidR="004C2092">
        <w:rPr>
          <w:rFonts w:asciiTheme="minorHAnsi" w:hAnsiTheme="minorHAnsi" w:cstheme="minorHAnsi"/>
          <w:sz w:val="24"/>
          <w:szCs w:val="24"/>
        </w:rPr>
        <w:t>Curriculum Vitae</w:t>
      </w:r>
    </w:p>
    <w:p w:rsidRPr="00A241BA" w:rsidR="00DE2C85" w:rsidP="000D394C" w:rsidRDefault="00E45BDF" w14:paraId="12E97DB0" w14:textId="5B7F5C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4C2092">
        <w:rPr>
          <w:rFonts w:asciiTheme="minorHAnsi" w:hAnsiTheme="minorHAnsi" w:cstheme="minorHAnsi"/>
          <w:sz w:val="24"/>
          <w:szCs w:val="24"/>
        </w:rPr>
        <w:t xml:space="preserve">Letter of support from the host department </w:t>
      </w:r>
      <w:r w:rsidR="008F667C">
        <w:rPr>
          <w:rFonts w:asciiTheme="minorHAnsi" w:hAnsiTheme="minorHAnsi" w:cstheme="minorHAnsi"/>
          <w:sz w:val="24"/>
          <w:szCs w:val="24"/>
        </w:rPr>
        <w:t>(or equivalent)</w:t>
      </w:r>
    </w:p>
    <w:p w:rsidRPr="00A241BA" w:rsidR="00E45BDF" w:rsidP="000D394C" w:rsidRDefault="00E45BDF" w14:paraId="76DBA63F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8C25A5" w:rsidR="00BC7243" w:rsidP="000D394C" w:rsidRDefault="00C730F9" w14:paraId="441CE63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Submi</w:t>
      </w:r>
      <w:r w:rsidRPr="00A241BA" w:rsidR="00BC7243">
        <w:rPr>
          <w:rFonts w:asciiTheme="minorHAnsi" w:hAnsiTheme="minorHAnsi" w:cstheme="minorHAnsi"/>
          <w:b/>
          <w:bCs/>
          <w:sz w:val="24"/>
          <w:szCs w:val="24"/>
        </w:rPr>
        <w:t xml:space="preserve">ssion: </w:t>
      </w:r>
    </w:p>
    <w:p w:rsidRPr="00A241BA" w:rsidR="000253D0" w:rsidP="000D394C" w:rsidRDefault="00BC7243" w14:paraId="31D1D53A" w14:textId="63AE4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8C25A5">
        <w:rPr>
          <w:rFonts w:asciiTheme="minorHAnsi" w:hAnsiTheme="minorHAnsi" w:cstheme="minorHAnsi"/>
          <w:sz w:val="24"/>
          <w:szCs w:val="24"/>
        </w:rPr>
        <w:t xml:space="preserve">Please send completed application forms as a combined PDF to: </w:t>
      </w:r>
      <w:hyperlink w:history="1" r:id="rId9">
        <w:r w:rsidRPr="008C25A5" w:rsidR="004C2092">
          <w:rPr>
            <w:rStyle w:val="Hyperlink"/>
            <w:rFonts w:asciiTheme="minorHAnsi" w:hAnsiTheme="minorHAnsi" w:cstheme="minorHAnsi"/>
            <w:sz w:val="24"/>
            <w:szCs w:val="24"/>
          </w:rPr>
          <w:t>admin@mcdonaldinstitute.ca</w:t>
        </w:r>
      </w:hyperlink>
      <w:r w:rsidRPr="008C25A5" w:rsidR="004C2092">
        <w:rPr>
          <w:rFonts w:asciiTheme="minorHAnsi" w:hAnsiTheme="minorHAnsi" w:cstheme="minorHAnsi"/>
          <w:sz w:val="24"/>
          <w:szCs w:val="24"/>
        </w:rPr>
        <w:t xml:space="preserve"> with </w:t>
      </w:r>
      <w:r w:rsidRPr="00A241BA" w:rsidR="004C2092">
        <w:rPr>
          <w:rFonts w:asciiTheme="minorHAnsi" w:hAnsiTheme="minorHAnsi" w:cstheme="minorHAnsi"/>
          <w:sz w:val="24"/>
          <w:szCs w:val="24"/>
        </w:rPr>
        <w:t>the subject line: Visiting Scientist Application- {Last Name}</w:t>
      </w:r>
    </w:p>
    <w:sectPr w:rsidRPr="00A241BA" w:rsidR="000253D0" w:rsidSect="000F2264">
      <w:headerReference w:type="default" r:id="rId10"/>
      <w:footerReference w:type="even" r:id="rId11"/>
      <w:footerReference w:type="default" r:id="rId12"/>
      <w:pgSz w:w="12240" w:h="15840" w:orient="portrait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63B" w:rsidRDefault="004F263B" w14:paraId="4CB258EB" w14:textId="77777777">
      <w:r>
        <w:separator/>
      </w:r>
    </w:p>
  </w:endnote>
  <w:endnote w:type="continuationSeparator" w:id="0">
    <w:p w:rsidR="004F263B" w:rsidRDefault="004F263B" w14:paraId="294DFB8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1544A42B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063B54" w:rsidRDefault="00063B54" w14:paraId="055AB7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7DDE10B0" w14:textId="4C68075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:rsidR="00063B54" w:rsidRDefault="00063B54" w14:paraId="4B331D08" w14:textId="4BF58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63B" w:rsidRDefault="004F263B" w14:paraId="5928879D" w14:textId="77777777">
      <w:r>
        <w:separator/>
      </w:r>
    </w:p>
  </w:footnote>
  <w:footnote w:type="continuationSeparator" w:id="0">
    <w:p w:rsidR="004F263B" w:rsidRDefault="004F263B" w14:paraId="03BD7B1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6972E1" w:rsidR="00733146" w:rsidP="00622F25" w:rsidRDefault="009312F8" w14:paraId="3564F731" w14:textId="0FCF59FE">
    <w:pPr>
      <w:pStyle w:val="Header"/>
      <w:jc w:val="center"/>
      <w:rPr>
        <w:rFonts w:asciiTheme="minorHAnsi" w:hAnsiTheme="minorHAnsi" w:cstheme="minorHAns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972E1" w:rsidR="000849A4">
      <w:rPr>
        <w:rFonts w:asciiTheme="minorHAnsi" w:hAnsiTheme="minorHAnsi" w:cstheme="minorHAnsi"/>
        <w:sz w:val="24"/>
        <w:szCs w:val="24"/>
      </w:rPr>
      <w:t xml:space="preserve">Visiting Scientist </w:t>
    </w:r>
    <w:r w:rsidRPr="006972E1" w:rsidR="00622F25">
      <w:rPr>
        <w:rFonts w:asciiTheme="minorHAnsi" w:hAnsiTheme="minorHAnsi" w:cstheme="minorHAnsi"/>
        <w:sz w:val="24"/>
        <w:szCs w:val="24"/>
      </w:rPr>
      <w:t>Application Form</w:t>
    </w:r>
  </w:p>
  <w:p w:rsidR="006972E1" w:rsidP="00622F25" w:rsidRDefault="006972E1" w14:paraId="20BC2796" w14:textId="6D4775D0">
    <w:pPr>
      <w:pStyle w:val="Header"/>
      <w:jc w:val="center"/>
    </w:pPr>
  </w:p>
  <w:p w:rsidR="006972E1" w:rsidP="00622F25" w:rsidRDefault="006972E1" w14:paraId="697FA1F9" w14:textId="6075BF92">
    <w:pPr>
      <w:pStyle w:val="Header"/>
      <w:jc w:val="center"/>
    </w:pPr>
  </w:p>
  <w:p w:rsidR="006972E1" w:rsidP="00622F25" w:rsidRDefault="006972E1" w14:paraId="20433662" w14:textId="77777777">
    <w:pPr>
      <w:pStyle w:val="Header"/>
      <w:jc w:val="center"/>
    </w:pPr>
  </w:p>
</w:hdr>
</file>

<file path=word/intelligence2.xml><?xml version="1.0" encoding="utf-8"?>
<int2:intelligence xmlns:int2="http://schemas.microsoft.com/office/intelligence/2020/intelligence">
  <int2:observations>
    <int2:textHash int2:hashCode="71P41tLZak79b9" int2:id="X6sCC5Fa">
      <int2:state int2:type="spell" int2:value="Rejected"/>
    </int2:textHash>
    <int2:bookmark int2:bookmarkName="_Int_sd1BT2jI" int2:invalidationBookmarkName="" int2:hashCode="17sowdNRvq0KM1" int2:id="jHmTmSfR">
      <int2:state int2:type="gram" int2:value="Rejected"/>
    </int2:bookmark>
    <int2:bookmark int2:bookmarkName="_Int_V4icRsIg" int2:invalidationBookmarkName="" int2:hashCode="dyzkdGMVCfXTjW" int2:id="RzFmNijK">
      <int2:state int2:type="gram" int2:value="Rejected"/>
    </int2:bookmark>
    <int2:bookmark int2:bookmarkName="_Int_Hawb3pmd" int2:invalidationBookmarkName="" int2:hashCode="UsmoMwwHUCHoER" int2:id="7gBd5UIa">
      <int2:state int2:type="gram" int2:value="Rejected"/>
    </int2:bookmark>
    <int2:bookmark int2:bookmarkName="_Int_PtGwLw5H" int2:invalidationBookmarkName="" int2:hashCode="f1OmjTJDRvyEV6" int2:id="xZRqtaXX">
      <int2:state int2:type="style" int2:value="Rejected"/>
    </int2:bookmark>
    <int2:bookmark int2:bookmarkName="_Int_RuB3CPxX" int2:invalidationBookmarkName="" int2:hashCode="f1OmjTJDRvyEV6" int2:id="hDSD9juB">
      <int2:state int2:type="style" int2:value="Rejected"/>
    </int2:bookmark>
    <int2:bookmark int2:bookmarkName="_Int_r4XLnkAu" int2:invalidationBookmarkName="" int2:hashCode="f1OmjTJDRvyEV6" int2:id="zoBwVnFL">
      <int2:state int2:type="style" int2:value="Rejected"/>
    </int2:bookmark>
    <int2:bookmark int2:bookmarkName="_Int_3FwHlKr6" int2:invalidationBookmarkName="" int2:hashCode="s07o1LlBQgHrTM" int2:id="d6u38Hle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5262"/>
    <w:rsid w:val="000D54BF"/>
    <w:rsid w:val="000F2264"/>
    <w:rsid w:val="00112D77"/>
    <w:rsid w:val="00160995"/>
    <w:rsid w:val="001770C5"/>
    <w:rsid w:val="00181C5C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012D8F15"/>
    <w:rsid w:val="01A7C3D9"/>
    <w:rsid w:val="01EF5285"/>
    <w:rsid w:val="033414FF"/>
    <w:rsid w:val="03D30BEC"/>
    <w:rsid w:val="048E0505"/>
    <w:rsid w:val="04B1FA9D"/>
    <w:rsid w:val="04DA44B9"/>
    <w:rsid w:val="072F245A"/>
    <w:rsid w:val="07DD183A"/>
    <w:rsid w:val="0972B1EC"/>
    <w:rsid w:val="09B24D55"/>
    <w:rsid w:val="09F580D9"/>
    <w:rsid w:val="0AAD37E9"/>
    <w:rsid w:val="0C31EB83"/>
    <w:rsid w:val="0D7EC9A1"/>
    <w:rsid w:val="0DEA7D0C"/>
    <w:rsid w:val="10FE3BED"/>
    <w:rsid w:val="1157A572"/>
    <w:rsid w:val="12703423"/>
    <w:rsid w:val="144C7007"/>
    <w:rsid w:val="16A3E571"/>
    <w:rsid w:val="1751B3BA"/>
    <w:rsid w:val="197336E0"/>
    <w:rsid w:val="1A782246"/>
    <w:rsid w:val="1E57EACE"/>
    <w:rsid w:val="1F1D6CDB"/>
    <w:rsid w:val="1F303AB2"/>
    <w:rsid w:val="20DFF3A1"/>
    <w:rsid w:val="20F025ED"/>
    <w:rsid w:val="23C22673"/>
    <w:rsid w:val="23FA1167"/>
    <w:rsid w:val="27D19105"/>
    <w:rsid w:val="29867C36"/>
    <w:rsid w:val="2A25CF70"/>
    <w:rsid w:val="2B48F32E"/>
    <w:rsid w:val="2B5EF8EB"/>
    <w:rsid w:val="2B93600A"/>
    <w:rsid w:val="2BBCCE15"/>
    <w:rsid w:val="2C137C83"/>
    <w:rsid w:val="2E7D630D"/>
    <w:rsid w:val="2E9EA00A"/>
    <w:rsid w:val="2EB3D32D"/>
    <w:rsid w:val="31104567"/>
    <w:rsid w:val="3142C4B7"/>
    <w:rsid w:val="31561C22"/>
    <w:rsid w:val="3163668A"/>
    <w:rsid w:val="31D1DBCA"/>
    <w:rsid w:val="32650111"/>
    <w:rsid w:val="330CC713"/>
    <w:rsid w:val="3397EFB6"/>
    <w:rsid w:val="3468A718"/>
    <w:rsid w:val="36C4845B"/>
    <w:rsid w:val="386C14D5"/>
    <w:rsid w:val="386C2D61"/>
    <w:rsid w:val="396971EE"/>
    <w:rsid w:val="3AA33D0B"/>
    <w:rsid w:val="3D95F1A7"/>
    <w:rsid w:val="3E0BB67E"/>
    <w:rsid w:val="3F131147"/>
    <w:rsid w:val="404DA5C7"/>
    <w:rsid w:val="411A541F"/>
    <w:rsid w:val="4203AA88"/>
    <w:rsid w:val="421F5687"/>
    <w:rsid w:val="45C5FE25"/>
    <w:rsid w:val="45C74F32"/>
    <w:rsid w:val="4654F6D8"/>
    <w:rsid w:val="495189D3"/>
    <w:rsid w:val="4BD3BB87"/>
    <w:rsid w:val="4D4A2B0C"/>
    <w:rsid w:val="4E9C4B79"/>
    <w:rsid w:val="4F9A147C"/>
    <w:rsid w:val="504EF14D"/>
    <w:rsid w:val="510789A6"/>
    <w:rsid w:val="51770910"/>
    <w:rsid w:val="51E7B6D4"/>
    <w:rsid w:val="52164D39"/>
    <w:rsid w:val="527EDE61"/>
    <w:rsid w:val="53B3B68C"/>
    <w:rsid w:val="54237575"/>
    <w:rsid w:val="542C28B7"/>
    <w:rsid w:val="5551B21D"/>
    <w:rsid w:val="55FEC3C5"/>
    <w:rsid w:val="56CFE74C"/>
    <w:rsid w:val="59ACC30B"/>
    <w:rsid w:val="59C5E7B2"/>
    <w:rsid w:val="59CC8EE2"/>
    <w:rsid w:val="5A97C152"/>
    <w:rsid w:val="5AFC56E5"/>
    <w:rsid w:val="5BFC4D63"/>
    <w:rsid w:val="5DB48E61"/>
    <w:rsid w:val="5E2AD2F6"/>
    <w:rsid w:val="5F226613"/>
    <w:rsid w:val="6132A272"/>
    <w:rsid w:val="6147C975"/>
    <w:rsid w:val="6151117B"/>
    <w:rsid w:val="62DED48C"/>
    <w:rsid w:val="631C9DAB"/>
    <w:rsid w:val="632650FB"/>
    <w:rsid w:val="63DC53EE"/>
    <w:rsid w:val="63FA76F0"/>
    <w:rsid w:val="640B8696"/>
    <w:rsid w:val="64802227"/>
    <w:rsid w:val="65DD9956"/>
    <w:rsid w:val="67240B41"/>
    <w:rsid w:val="687E8F54"/>
    <w:rsid w:val="6AD88FB1"/>
    <w:rsid w:val="6D705563"/>
    <w:rsid w:val="6ED8C454"/>
    <w:rsid w:val="6F4BD182"/>
    <w:rsid w:val="71F2AD1E"/>
    <w:rsid w:val="738F9C3C"/>
    <w:rsid w:val="747BB811"/>
    <w:rsid w:val="74B95AB9"/>
    <w:rsid w:val="75956C38"/>
    <w:rsid w:val="75AF1CFF"/>
    <w:rsid w:val="761DFD0B"/>
    <w:rsid w:val="7B19A3D9"/>
    <w:rsid w:val="7C40D3CD"/>
    <w:rsid w:val="7CD9F1FB"/>
    <w:rsid w:val="7D675A42"/>
    <w:rsid w:val="7EA9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styleId="FooterChar" w:customStyle="1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styleId="normaltextrun" w:customStyle="1">
    <w:name w:val="normaltextrun"/>
    <w:basedOn w:val="DefaultParagraphFont"/>
    <w:rsid w:val="00E45BDF"/>
  </w:style>
  <w:style w:type="paragraph" w:styleId="paragraph" w:customStyle="1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styleId="CommentTextChar" w:customStyle="1">
    <w:name w:val="Comment Text Char"/>
    <w:basedOn w:val="DefaultParagraphFont"/>
    <w:link w:val="CommentText"/>
    <w:semiHidden/>
    <w:rsid w:val="00C51018"/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4.xml" Id="rId17" /><Relationship Type="http://schemas.openxmlformats.org/officeDocument/2006/relationships/numbering" Target="numbering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admin@mcdonaldinstitute.ca?subject=Visiting%20Scientist%20Application%20-%20%7bLast%20Name%7d" TargetMode="External" Id="rId9" /><Relationship Type="http://schemas.openxmlformats.org/officeDocument/2006/relationships/theme" Target="theme/theme1.xml" Id="rId14" /><Relationship Type="http://schemas.microsoft.com/office/2020/10/relationships/intelligence" Target="intelligence2.xml" Id="R38bac4e4403b479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E63979EFF5646BD0C31259758F0DF" ma:contentTypeVersion="11" ma:contentTypeDescription="Create a new document." ma:contentTypeScope="" ma:versionID="f78824b3f38d0cf640a813f3b31abd28">
  <xsd:schema xmlns:xsd="http://www.w3.org/2001/XMLSchema" xmlns:xs="http://www.w3.org/2001/XMLSchema" xmlns:p="http://schemas.microsoft.com/office/2006/metadata/properties" xmlns:ns2="5afae969-4493-45b3-ba4e-98a5f1a2f2e0" targetNamespace="http://schemas.microsoft.com/office/2006/metadata/properties" ma:root="true" ma:fieldsID="61899e607e712c9bfeff92627e1534a5" ns2:_="">
    <xsd:import namespace="5afae969-4493-45b3-ba4e-98a5f1a2f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ae969-4493-45b3-ba4e-98a5f1a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fae969-4493-45b3-ba4e-98a5f1a2f2e0">
      <Terms xmlns="http://schemas.microsoft.com/office/infopath/2007/PartnerControls"/>
    </lcf76f155ced4ddcb4097134ff3c332f>
    <MediaLengthInSeconds xmlns="5afae969-4493-45b3-ba4e-98a5f1a2f2e0" xsi:nil="true"/>
  </documentManagement>
</p:properties>
</file>

<file path=customXml/itemProps1.xml><?xml version="1.0" encoding="utf-8"?>
<ds:datastoreItem xmlns:ds="http://schemas.openxmlformats.org/officeDocument/2006/customXml" ds:itemID="{E9BC1507-017D-5A47-BDD7-AFF16C052A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C407C2-CFE5-4342-83E7-B8EC07471BBD}"/>
</file>

<file path=customXml/itemProps3.xml><?xml version="1.0" encoding="utf-8"?>
<ds:datastoreItem xmlns:ds="http://schemas.openxmlformats.org/officeDocument/2006/customXml" ds:itemID="{CA783AE2-FF65-4CF5-BA20-2458DCE95ADC}"/>
</file>

<file path=customXml/itemProps4.xml><?xml version="1.0" encoding="utf-8"?>
<ds:datastoreItem xmlns:ds="http://schemas.openxmlformats.org/officeDocument/2006/customXml" ds:itemID="{E47F1A59-8DA0-475E-8C23-2FB304EDCF4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aptist Health Care Found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>Foundation Scholarship Application</dc:subject>
  <dc:creator>Kay Dutton</dc:creator>
  <keywords>Application</keywords>
  <dc:description>Scholarship Application</dc:description>
  <lastModifiedBy>Edward Thomas</lastModifiedBy>
  <revision>23</revision>
  <lastPrinted>2018-06-28T14:26:00.0000000Z</lastPrinted>
  <dcterms:created xsi:type="dcterms:W3CDTF">2019-12-05T13:53:00.0000000Z</dcterms:created>
  <dcterms:modified xsi:type="dcterms:W3CDTF">2026-02-13T17:46:25.6779680Z</dcterms:modified>
  <category>Scholarship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E63979EFF5646BD0C31259758F0DF</vt:lpwstr>
  </property>
  <property fmtid="{D5CDD505-2E9C-101B-9397-08002B2CF9AE}" pid="3" name="Order">
    <vt:r8>24999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Link">
    <vt:lpwstr>, </vt:lpwstr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TemplateUrl">
    <vt:lpwstr/>
  </property>
</Properties>
</file>